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an</w:t>
      </w:r>
      <w:r>
        <w:t xml:space="preserve"> </w:t>
      </w:r>
      <w:r>
        <w:t xml:space="preserve">tich</w:t>
      </w:r>
      <w:r>
        <w:t xml:space="preserve"> </w:t>
      </w:r>
      <w:r>
        <w:t xml:space="preserve">Forest</w:t>
      </w:r>
      <w:r>
        <w:t xml:space="preserve"> </w:t>
      </w:r>
      <w:r>
        <w:t xml:space="preserve">plot</w:t>
      </w:r>
      <w:r>
        <w:t xml:space="preserve"> </w:t>
      </w:r>
      <w:r>
        <w:t xml:space="preserve">của</w:t>
      </w:r>
      <w:r>
        <w:t xml:space="preserve"> </w:t>
      </w:r>
      <w:r>
        <w:t xml:space="preserve">right</w:t>
      </w:r>
      <w:r>
        <w:t xml:space="preserve"> </w:t>
      </w:r>
      <w:r>
        <w:t xml:space="preserve">hand/left</w:t>
      </w:r>
      <w:r>
        <w:t xml:space="preserve"> </w:t>
      </w:r>
      <w:r>
        <w:t xml:space="preserve">hand</w:t>
      </w:r>
      <w:r>
        <w:t xml:space="preserve"> </w:t>
      </w:r>
      <w:r>
        <w:t xml:space="preserve">ratio</w:t>
      </w:r>
    </w:p>
    <w:p>
      <w:pPr>
        <w:pStyle w:val="Author"/>
      </w:pPr>
      <w:r>
        <w:t xml:space="preserve">Minh</w:t>
      </w:r>
    </w:p>
    <w:p>
      <w:pPr>
        <w:pStyle w:val="Date"/>
      </w:pPr>
      <w:r>
        <w:t xml:space="preserve">2024-02-28</w:t>
      </w:r>
    </w:p>
    <w:bookmarkStart w:id="20" w:name="load-bộ-số-liệu-và-các-packages"/>
    <w:p>
      <w:pPr>
        <w:pStyle w:val="Heading2"/>
      </w:pPr>
      <w:r>
        <w:t xml:space="preserve">Load bộ số liệu và các packages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t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gr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checkm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abind</w:t>
      </w:r>
    </w:p>
    <w:bookmarkEnd w:id="20"/>
    <w:bookmarkStart w:id="102" w:name="X49bded9c775153009daad367ac1a953b290b450"/>
    <w:p>
      <w:pPr>
        <w:pStyle w:val="Heading2"/>
      </w:pPr>
      <w:r>
        <w:t xml:space="preserve">So sánh khác biệt về ratio của chỉ số Right index/ Left index theo các biến</w:t>
      </w:r>
    </w:p>
    <w:p>
      <w:pPr>
        <w:pStyle w:val="FirstParagraph"/>
      </w:pPr>
      <w:r>
        <w:t xml:space="preserve">Hàm để so sánh lograrit(right/left) với 0 bằng Wilcox test</w:t>
      </w:r>
    </w:p>
    <w:p>
      <w:pPr>
        <w:pStyle w:val="BodyText"/>
      </w:pPr>
      <w:r>
        <w:t xml:space="preserve">Hàm để tạo bảng tổng hợp kết quả và p-value</w:t>
      </w:r>
    </w:p>
    <w:p>
      <w:pPr>
        <w:pStyle w:val="BodyText"/>
      </w:pPr>
      <w:r>
        <w:t xml:space="preserve">Hàm sắp xếp các cột theo thứ tự</w:t>
      </w:r>
    </w:p>
    <w:p>
      <w:pPr>
        <w:pStyle w:val="BodyText"/>
      </w:pPr>
      <w:r>
        <w:t xml:space="preserve">Hàm vẽ Forest plot</w:t>
      </w:r>
    </w:p>
    <w:p>
      <w:pPr>
        <w:pStyle w:val="BodyText"/>
      </w:pPr>
      <w:r>
        <w:t xml:space="preserve">Bảng Al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37"/>
        <w:gridCol w:w="937"/>
        <w:gridCol w:w="1563"/>
        <w:gridCol w:w="1354"/>
        <w:gridCol w:w="1042"/>
        <w:gridCol w:w="1042"/>
        <w:gridCol w:w="10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_Le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5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1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25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97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8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38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37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771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64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36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39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1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6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8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1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36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4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6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6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507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0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74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94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60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4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86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13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4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80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7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22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13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61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97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68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01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6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7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1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7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38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5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44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581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5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97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37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977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70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4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9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58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04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43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5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554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08955</w:t>
            </w:r>
          </w:p>
        </w:tc>
      </w:tr>
    </w:tbl>
    <w:p>
      <w:pPr>
        <w:pStyle w:val="BodyText"/>
      </w:pPr>
      <w:r>
        <w:t xml:space="preserve">Các đồ thị Forest plot theo dưới nhóm All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han_tich_lefthand_vs_righthand_ratio_files/figure-docx/unnamed-chunk-10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Gend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37"/>
        <w:gridCol w:w="937"/>
        <w:gridCol w:w="1563"/>
        <w:gridCol w:w="1354"/>
        <w:gridCol w:w="1042"/>
        <w:gridCol w:w="1042"/>
        <w:gridCol w:w="10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_Le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2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3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664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16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9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1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7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056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26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9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4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64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49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2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857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73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9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0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64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2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05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9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60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054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6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6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89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264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5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5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38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7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28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0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3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64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4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6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3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600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7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82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8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4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05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06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22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5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8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29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19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53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51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72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8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51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9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89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0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86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18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83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05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17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84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69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23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44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8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87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89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13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95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1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3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68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1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58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217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7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67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5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3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76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49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39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797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9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62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980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1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82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1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4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83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25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70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5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83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27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48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90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0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880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0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1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7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1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3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40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011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4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4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29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3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69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3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74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49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0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88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66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194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8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604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22383</w:t>
            </w:r>
          </w:p>
        </w:tc>
      </w:tr>
    </w:tbl>
    <w:p>
      <w:pPr>
        <w:pStyle w:val="BodyText"/>
      </w:pPr>
      <w:r>
        <w:t xml:space="preserve">Các đồ thị Forest plot theo dưới nhóm Gender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han_tich_lefthand_vs_righthand_ratio_files/figure-docx/unnamed-chunk-1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han_tich_lefthand_vs_righthand_ratio_files/figure-docx/unnamed-chunk-12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Age_stag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25"/>
        <w:gridCol w:w="1028"/>
        <w:gridCol w:w="1542"/>
        <w:gridCol w:w="1337"/>
        <w:gridCol w:w="1028"/>
        <w:gridCol w:w="1028"/>
        <w:gridCol w:w="1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_Le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30-4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2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1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60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43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1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0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05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591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40-5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49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8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24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517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gt;=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20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84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37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9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30-4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1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79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49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6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9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38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71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40-5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53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777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77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034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gt;=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28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38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88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21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30-4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2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85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91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47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9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62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67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3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40-5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7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35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76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gt;=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64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96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757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45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30-4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2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8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40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547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0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5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1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95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40-5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37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1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4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928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gt;=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0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1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88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9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30-4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44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27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175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8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7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81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600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40-5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3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0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55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8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gt;=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24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9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143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9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30-4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1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40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8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4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7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28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94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02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40-5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9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99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69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gt;=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79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10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22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03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30-4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4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96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8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71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56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0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2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3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40-5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6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34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5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03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gt;=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95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636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6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49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30-4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34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31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73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63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52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5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53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69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40-5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02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1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22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517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gt;=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58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1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049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21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30-4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7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3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74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27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28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43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99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92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40-5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56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34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1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gt;=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1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18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40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9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30-4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6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48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1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6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01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41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40-5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34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76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42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08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gt;=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32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7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73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9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30-4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8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55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52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6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68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3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82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3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40-5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55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57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40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36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gt;=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52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10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530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45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30-4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9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61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247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8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2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08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447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40-5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37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2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32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6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gt;=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66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2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86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9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30-4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3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97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98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01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2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40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44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412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40-5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9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71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66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gt;=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91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8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35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9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30-4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1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18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82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2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44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939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40-5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2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7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80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gt;=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16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0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55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5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30-4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12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2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246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08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75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25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40-5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7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36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7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55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gt;=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87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62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96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936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30-4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45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91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18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8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45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124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40-5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5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6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50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gt;=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0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4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02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30-4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2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67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94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85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543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40-5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12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49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4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gt;=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96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75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46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9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30-4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6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9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lt;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466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[40-5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9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45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_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&gt;=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8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82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6781</w:t>
            </w:r>
          </w:p>
        </w:tc>
      </w:tr>
    </w:tbl>
    <w:p>
      <w:pPr>
        <w:pStyle w:val="BodyText"/>
      </w:pPr>
      <w:r>
        <w:t xml:space="preserve">Các đồ thị Forest plot dưới nhóm Age_stage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han_tich_lefthand_vs_righthand_ratio_files/figure-docx/unnamed-chunk-1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han_tich_lefthand_vs_righthand_ratio_files/figure-docx/unnamed-chunk-14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han_tich_lefthand_vs_righthand_ratio_files/figure-docx/unnamed-chunk-14-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han_tich_lefthand_vs_righthand_ratio_files/figure-docx/unnamed-chunk-14-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Ra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38"/>
        <w:gridCol w:w="838"/>
        <w:gridCol w:w="2143"/>
        <w:gridCol w:w="1211"/>
        <w:gridCol w:w="931"/>
        <w:gridCol w:w="1024"/>
        <w:gridCol w:w="9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_Le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n or Asian Brit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36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3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36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35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9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5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89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019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3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306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52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n or Asian Brit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3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8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49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28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9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37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2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29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30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80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56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26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n or Asian Brit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6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36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04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775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9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08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7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0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44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59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463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26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n or Asian Brit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32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5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7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809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5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0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4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34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4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6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74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26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n or Asian Brit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1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44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43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610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2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4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21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365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67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n or Asian Brit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2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40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6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32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8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n or Asian Brit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53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8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6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4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09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58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68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8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1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67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n or Asian Brit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19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18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74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74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31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23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25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23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64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3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736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67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n or Asian Brit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06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0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52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67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3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885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7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48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87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43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87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26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n or Asian Brit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70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264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3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80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1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8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67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n or Asian Brit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2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4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92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268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63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0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58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18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41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55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975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67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n or Asian Brit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06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1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92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8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5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5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76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9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82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14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16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26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n or Asian Brit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3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0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38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9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97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9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0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00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71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62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35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26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n or Asian Brit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90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96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66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85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52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58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109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n or Asian Brit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75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1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963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5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34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51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4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55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109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n or Asian Brit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47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2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45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1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62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1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1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75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n or Asian Brit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9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3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023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6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87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08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3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64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n or Asian Brit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3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16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895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8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BodyText"/>
      </w:pPr>
      <w:r>
        <w:t xml:space="preserve">Các đồ thị Forest plot theo dưới nhóm Rac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han_tich_lefthand_vs_righthand_ratio_files/figure-docx/unnamed-chunk-16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han_tich_lefthand_vs_righthand_ratio_files/figure-docx/unnamed-chunk-16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han_tich_lefthand_vs_righthand_ratio_files/figure-docx/unnamed-chunk-16-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Ski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18"/>
        <w:gridCol w:w="672"/>
        <w:gridCol w:w="1120"/>
        <w:gridCol w:w="1120"/>
        <w:gridCol w:w="971"/>
        <w:gridCol w:w="747"/>
        <w:gridCol w:w="821"/>
        <w:gridCol w:w="74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_Le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3_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9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88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91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28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3_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1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44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58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86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3_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96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65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28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22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3_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9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1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91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021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3_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9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26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35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2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3_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63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7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12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9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3_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32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17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2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3_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38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20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80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25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3_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79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12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20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903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3_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1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30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88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18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3_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24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7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324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981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3_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39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43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07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32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3_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2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96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28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168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3_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92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19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3_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54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82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902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3_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22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72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350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3_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6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7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81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3_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4_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3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0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65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65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4_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38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08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883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08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4_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0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0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51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483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4_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40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36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15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0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4_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53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35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70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487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4_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5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38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56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4_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7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90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9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4_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9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1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32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454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4_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22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17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49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7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4_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37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61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454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4_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8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37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05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830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4_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18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55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08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4_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1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43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95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65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4_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33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42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94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4_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8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34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3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4_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45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1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45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71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4_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5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04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411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4_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2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01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26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1_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5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0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97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84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1_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7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23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78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76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1_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3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4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48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46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1_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0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2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0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204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1_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4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8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46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1_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46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2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95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78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1_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55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82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65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1_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70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9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4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49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1_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04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82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2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1_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1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66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13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17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1_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53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67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60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481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1_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64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4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57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23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1_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4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1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958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1_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66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68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8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1_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34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08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1_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2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4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1_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5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3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28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1_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99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1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6_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4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306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52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1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6_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44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80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56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88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6_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74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59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463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88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6_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33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6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74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88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6_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88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6_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6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88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6_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21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8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1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24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6_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105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3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736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24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6_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43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43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87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13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6_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13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6_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90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55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975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13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6_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91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14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16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88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6_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2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62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35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6_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75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1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44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6_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39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55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56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6_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37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1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77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67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6_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6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9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64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6_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8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30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2_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36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25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25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7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2_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29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9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467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4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2_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36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7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85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5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2_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9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0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84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4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2_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6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66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285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2_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70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46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2_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98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35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2_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23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6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702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4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2_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35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2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44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64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2_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27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1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48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5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2_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6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75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25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7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2_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8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9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44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63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2_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83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69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7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2_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72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1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2_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28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363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34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2_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91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56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2_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2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88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864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822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2_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68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01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5_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64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28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22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45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5_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29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21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94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9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5_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53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8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38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9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5_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2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7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7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9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5_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61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80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69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9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5_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30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43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7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17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5_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99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716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71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45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5_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67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8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55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45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5_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79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5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966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9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5_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69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16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34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5_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14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9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41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9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5_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58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5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09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21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5_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3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9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85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5_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8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84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47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4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5_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79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40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60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21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5_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27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14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1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5_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42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71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61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r of skins_5_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r of s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46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14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BodyText"/>
      </w:pPr>
      <w:r>
        <w:t xml:space="preserve">Các đồ thị Forest plot theo dưới nhóm Skin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han_tich_lefthand_vs_righthand_ratio_files/figure-docx/unnamed-chunk-18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han_tich_lefthand_vs_righthand_ratio_files/figure-docx/unnamed-chunk-18-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Phan_tich_lefthand_vs_righthand_ratio_files/figure-docx/unnamed-chunk-18-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Phan_tich_lefthand_vs_righthand_ratio_files/figure-docx/unnamed-chunk-18-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Phan_tich_lefthand_vs_righthand_ratio_files/figure-docx/unnamed-chunk-18-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Phan_tich_lefthand_vs_righthand_ratio_files/figure-docx/unnamed-chunk-18-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Stres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91"/>
        <w:gridCol w:w="1287"/>
        <w:gridCol w:w="1485"/>
        <w:gridCol w:w="1287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_Le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1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6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15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17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2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0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89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022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3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4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94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49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2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1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49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966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0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36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19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22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7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6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49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071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6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0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1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604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3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2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4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24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0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21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97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26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6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9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37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4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40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9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9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4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0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97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72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1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126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76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613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25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58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64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4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91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2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34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022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7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35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74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428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0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97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03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071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8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27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68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29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1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40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98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4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9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7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53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258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79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6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39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15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68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9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86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2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3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5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35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699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8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09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92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851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2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97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75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684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0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877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01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32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7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9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9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0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28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33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6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45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93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69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75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46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85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70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6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1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9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918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ss 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6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2847</w:t>
            </w:r>
          </w:p>
        </w:tc>
      </w:tr>
    </w:tbl>
    <w:p>
      <w:pPr>
        <w:pStyle w:val="BodyText"/>
      </w:pPr>
      <w:r>
        <w:t xml:space="preserve">Các đồ thị Forest plot theo dưới nhóm Stres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Phan_tich_lefthand_vs_righthand_ratio_files/figure-docx/unnamed-chunk-20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Phan_tich_lefthand_vs_righthand_ratio_files/figure-docx/unnamed-chunk-20-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Smok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37"/>
        <w:gridCol w:w="937"/>
        <w:gridCol w:w="1563"/>
        <w:gridCol w:w="1354"/>
        <w:gridCol w:w="1042"/>
        <w:gridCol w:w="1042"/>
        <w:gridCol w:w="10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_Le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4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1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10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84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26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66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62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37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2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23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96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69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37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8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62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55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7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62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92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15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15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8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4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8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0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4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0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205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3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5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13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25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5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4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6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033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8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7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71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6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43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05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06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2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16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4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55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1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2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6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93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26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9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34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20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25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4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60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145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68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2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6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82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75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32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0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489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9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1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27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44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53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29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517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8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6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89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7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91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0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48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08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0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9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57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1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34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82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285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3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4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58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15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50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20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29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985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57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899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8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7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055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4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1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09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4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66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51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03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38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45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5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76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661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04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147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7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55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3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2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14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4065</w:t>
            </w:r>
          </w:p>
        </w:tc>
      </w:tr>
    </w:tbl>
    <w:p>
      <w:pPr>
        <w:pStyle w:val="BodyText"/>
      </w:pPr>
      <w:r>
        <w:t xml:space="preserve">Các đồ thị Forest plot theo dưới nhóm Smoking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Phan_tich_lefthand_vs_righthand_ratio_files/figure-docx/unnamed-chunk-22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Phan_tich_lefthand_vs_righthand_ratio_files/figure-docx/unnamed-chunk-22-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Hypertens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91"/>
        <w:gridCol w:w="1287"/>
        <w:gridCol w:w="1485"/>
        <w:gridCol w:w="1287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_Le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48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7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25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20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8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8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51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77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7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38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53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624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8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10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857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22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56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9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22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8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6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08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48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6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5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6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50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6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4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1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77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6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6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68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15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7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43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7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67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27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72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46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13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19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8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10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26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2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1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10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0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97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13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20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25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1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56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71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33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0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8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74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257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8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465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9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09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1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53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74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6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37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70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58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2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6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52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8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1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7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29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77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8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39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62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108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54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6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78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75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4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63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44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1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85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800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4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88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666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1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188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8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137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28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34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50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2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78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66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45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87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76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3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90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35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5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3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40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9037</w:t>
            </w:r>
          </w:p>
        </w:tc>
      </w:tr>
    </w:tbl>
    <w:p>
      <w:pPr>
        <w:pStyle w:val="BodyText"/>
      </w:pPr>
      <w:r>
        <w:t xml:space="preserve">Các đồ thị Forest plot theo dưới nhóm Hypertension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Phan_tich_lefthand_vs_righthand_ratio_files/figure-docx/unnamed-chunk-24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Phan_tich_lefthand_vs_righthand_ratio_files/figure-docx/unnamed-chunk-24-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BMI_25_30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25"/>
        <w:gridCol w:w="1028"/>
        <w:gridCol w:w="1542"/>
        <w:gridCol w:w="1337"/>
        <w:gridCol w:w="1028"/>
        <w:gridCol w:w="1028"/>
        <w:gridCol w:w="1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_Le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lt;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3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0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10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50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[25-3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6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0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44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11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gt;=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74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2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64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7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lt;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94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2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18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523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[25-3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81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6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61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8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gt;=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73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1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0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95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lt;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92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36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48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910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[25-3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3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35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6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33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gt;=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92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4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28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lt;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33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5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40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18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[25-3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6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4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0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442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gt;=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7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0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0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95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lt;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1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26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27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0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[25-3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0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4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545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146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gt;=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6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6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3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4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lt;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4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40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8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1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[25-3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65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73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4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87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gt;=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3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55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5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49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lt;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53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52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4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55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[25-3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01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1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5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8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gt;=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6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87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4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4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lt;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58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20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51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12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[25-3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79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81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830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79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gt;=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07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9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350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95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lt;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82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08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10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[25-3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71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33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03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5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gt;=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20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3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42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05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lt;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3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97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168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[25-3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8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58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68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82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gt;=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90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3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98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36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lt;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91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7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60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83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[25-3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6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17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16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064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gt;=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71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7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92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95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lt;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30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92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20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[25-3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57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5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78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25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gt;=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4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3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63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lt;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3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71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27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473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[25-3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93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7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1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65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gt;=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1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9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18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lt;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7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88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[25-3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8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31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07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gt;=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83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68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5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lt;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4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9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86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[25-3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93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519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gt;=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0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5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34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28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lt;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1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52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746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[25-3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48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06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49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gt;=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7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794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260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lt;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3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62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[25-3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42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82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94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637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gt;=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1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6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55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9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lt;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408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[25-3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94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25_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 &gt;=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6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7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5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93681</w:t>
            </w:r>
          </w:p>
        </w:tc>
      </w:tr>
    </w:tbl>
    <w:p>
      <w:pPr>
        <w:pStyle w:val="BodyText"/>
      </w:pPr>
      <w:r>
        <w:t xml:space="preserve">Các đồ thị Forest plot theo dưới nhóm BMI_25_30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Phan_tich_lefthand_vs_righthand_ratio_files/figure-docx/unnamed-chunk-26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Phan_tich_lefthand_vs_righthand_ratio_files/figure-docx/unnamed-chunk-26-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Phan_tich_lefthand_vs_righthand_ratio_files/figure-docx/unnamed-chunk-26-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ảng Obesit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37"/>
        <w:gridCol w:w="937"/>
        <w:gridCol w:w="1563"/>
        <w:gridCol w:w="1354"/>
        <w:gridCol w:w="1042"/>
        <w:gridCol w:w="1042"/>
        <w:gridCol w:w="10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oup_Lev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Upp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_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3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6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9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3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74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0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64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7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0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29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27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414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v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73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8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27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95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64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07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05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1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92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61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28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32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3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7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68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7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0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36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95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8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6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27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5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6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2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3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4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86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1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06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3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76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95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49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2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10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2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7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d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6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84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4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4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34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13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47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2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07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9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14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95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38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0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74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859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20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3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49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05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8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04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19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58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90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3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98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36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6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7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4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71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36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70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95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30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5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44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99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4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3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63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5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43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79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1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0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18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0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263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83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68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5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4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4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59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0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5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34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28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91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506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0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97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260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4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02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1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6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55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9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70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-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6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7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6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93681</w:t>
            </w:r>
          </w:p>
        </w:tc>
      </w:tr>
    </w:tbl>
    <w:p>
      <w:pPr>
        <w:pStyle w:val="BodyText"/>
      </w:pPr>
      <w:r>
        <w:t xml:space="preserve">Các đồ thị Forest plot theo dưới nhóm Obesity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Phan_tich_lefthand_vs_righthand_ratio_files/figure-docx/unnamed-chunk-28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Phan_tich_lefthand_vs_righthand_ratio_files/figure-docx/unnamed-chunk-28-2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n tich Forest plot của right hand/left hand ratio</dc:title>
  <dc:creator>Minh</dc:creator>
  <cp:keywords/>
  <dcterms:created xsi:type="dcterms:W3CDTF">2024-03-27T01:49:02Z</dcterms:created>
  <dcterms:modified xsi:type="dcterms:W3CDTF">2024-03-27T01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8</vt:lpwstr>
  </property>
  <property fmtid="{D5CDD505-2E9C-101B-9397-08002B2CF9AE}" pid="3" name="output">
    <vt:lpwstr/>
  </property>
  <property fmtid="{D5CDD505-2E9C-101B-9397-08002B2CF9AE}" pid="4" name="params">
    <vt:lpwstr/>
  </property>
</Properties>
</file>